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triantafill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antafill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1 North Maryland Stree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triantafillo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18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x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